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urt Brethau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thau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41 Kildare Ave, Skokie, IL, USA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dbeardglo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897851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n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